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ilipp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iriottu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ieve di Coriano, MN, Italia Sermide e Felonica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ermide e Felonica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9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618005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iriottufilipp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